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7AE440" w14:textId="77777777" w:rsidR="009D7684" w:rsidRDefault="009D7684" w:rsidP="009D7684">
      <w:pPr>
        <w:autoSpaceDE w:val="0"/>
        <w:autoSpaceDN w:val="0"/>
        <w:adjustRightInd w:val="0"/>
        <w:spacing w:after="0" w:line="240" w:lineRule="auto"/>
        <w:rPr>
          <w:rFonts w:ascii="CMSS17" w:hAnsi="CMSS17" w:cs="CMSS17"/>
          <w:sz w:val="50"/>
          <w:szCs w:val="50"/>
        </w:rPr>
      </w:pPr>
      <w:r>
        <w:rPr>
          <w:rFonts w:ascii="CMSS17" w:hAnsi="CMSS17" w:cs="CMSS17"/>
          <w:sz w:val="50"/>
          <w:szCs w:val="50"/>
        </w:rPr>
        <w:t>Identifying and predicting social lifestyles in</w:t>
      </w:r>
    </w:p>
    <w:p w14:paraId="6BD0F03F" w14:textId="3957CC71" w:rsidR="00FF45AC" w:rsidRDefault="009D7684" w:rsidP="009D7684">
      <w:pPr>
        <w:rPr>
          <w:rFonts w:ascii="CMSS17" w:hAnsi="CMSS17" w:cs="CMSS17"/>
          <w:sz w:val="50"/>
          <w:szCs w:val="50"/>
        </w:rPr>
      </w:pPr>
      <w:r>
        <w:rPr>
          <w:rFonts w:ascii="CMSS17" w:hAnsi="CMSS17" w:cs="CMSS17"/>
          <w:sz w:val="50"/>
          <w:szCs w:val="50"/>
        </w:rPr>
        <w:t>people's trajectories by neural networks</w:t>
      </w:r>
    </w:p>
    <w:p w14:paraId="784AD23B" w14:textId="31BB4101" w:rsidR="009D7684" w:rsidRDefault="009D7684" w:rsidP="00C06CC7">
      <w:pPr>
        <w:autoSpaceDE w:val="0"/>
        <w:autoSpaceDN w:val="0"/>
        <w:adjustRightInd w:val="0"/>
        <w:spacing w:after="0" w:line="240" w:lineRule="auto"/>
        <w:rPr>
          <w:rFonts w:ascii="CMSS10" w:hAnsi="CMSS10" w:cs="CMSS10"/>
          <w:sz w:val="20"/>
          <w:szCs w:val="20"/>
        </w:rPr>
      </w:pPr>
      <w:r>
        <w:rPr>
          <w:rFonts w:ascii="CMSS10" w:hAnsi="CMSS10" w:cs="CMSS10"/>
          <w:sz w:val="20"/>
          <w:szCs w:val="20"/>
        </w:rPr>
        <w:t xml:space="preserve">In this research, we exploit repeated parts in daily trajectories in people's movements, which we refer to as mobility patterns, to train models to identify and predict a person's lifestyles. </w:t>
      </w:r>
      <w:r w:rsidRPr="00323247">
        <w:rPr>
          <w:rFonts w:ascii="CMSS10" w:hAnsi="CMSS10" w:cs="CMSS10"/>
          <w:noProof/>
          <w:sz w:val="20"/>
          <w:szCs w:val="20"/>
        </w:rPr>
        <w:t>We use cellular data of a group ("society") of people and represent a person's daily trajectory using semantic labels (e.g., "home", "work", and "gym") given to the main places of interest (POI</w:t>
      </w:r>
      <w:r w:rsidR="00B12CE2">
        <w:rPr>
          <w:rFonts w:ascii="CMSS10" w:hAnsi="CMSS10" w:cs="CMSS10"/>
          <w:noProof/>
          <w:sz w:val="20"/>
          <w:szCs w:val="20"/>
        </w:rPr>
        <w:t>s</w:t>
      </w:r>
      <w:r w:rsidRPr="00323247">
        <w:rPr>
          <w:rFonts w:ascii="CMSS10" w:hAnsi="CMSS10" w:cs="CMSS10"/>
          <w:noProof/>
          <w:sz w:val="20"/>
          <w:szCs w:val="20"/>
        </w:rPr>
        <w:t>) he has visited during the day, as determined collectively based on interviewing all people of the group.</w:t>
      </w:r>
      <w:r>
        <w:rPr>
          <w:rFonts w:ascii="CMSS10" w:hAnsi="CMSS10" w:cs="CMSS10"/>
          <w:sz w:val="20"/>
          <w:szCs w:val="20"/>
        </w:rPr>
        <w:t xml:space="preserve"> First, in an unsupervised manner using a neural network (NN), we embed POI-based daily trajectories that always appear together with others in consecutive weeks and identify the result of this embedding with social lifestyles. Second, using these lifestyles as labels for lifestyle prediction, user POI-based daily trajectories are used to train a convolutional NN to extract mobility</w:t>
      </w:r>
      <w:r w:rsidR="00B12CE2">
        <w:rPr>
          <w:rFonts w:ascii="CMSS10" w:hAnsi="CMSS10" w:cs="CMSS10"/>
          <w:sz w:val="20"/>
          <w:szCs w:val="20"/>
        </w:rPr>
        <w:t xml:space="preserve"> </w:t>
      </w:r>
      <w:r>
        <w:rPr>
          <w:rFonts w:ascii="CMSS10" w:hAnsi="CMSS10" w:cs="CMSS10"/>
          <w:sz w:val="20"/>
          <w:szCs w:val="20"/>
        </w:rPr>
        <w:t xml:space="preserve">patterns in the trajectories and a dynamic NN with </w:t>
      </w:r>
      <w:r w:rsidRPr="00323247">
        <w:rPr>
          <w:rFonts w:ascii="CMSS10" w:hAnsi="CMSS10" w:cs="CMSS10"/>
          <w:noProof/>
          <w:sz w:val="20"/>
          <w:szCs w:val="20"/>
        </w:rPr>
        <w:t>exible</w:t>
      </w:r>
      <w:r>
        <w:rPr>
          <w:rFonts w:ascii="CMSS10" w:hAnsi="CMSS10" w:cs="CMSS10"/>
          <w:sz w:val="20"/>
          <w:szCs w:val="20"/>
        </w:rPr>
        <w:t xml:space="preserve"> memory to assemble these patterns to predict a lifestyle for a trajectory never</w:t>
      </w:r>
      <w:r w:rsidR="00B12CE2">
        <w:rPr>
          <w:rFonts w:ascii="CMSS10" w:hAnsi="CMSS10" w:cs="CMSS10"/>
          <w:sz w:val="20"/>
          <w:szCs w:val="20"/>
        </w:rPr>
        <w:t xml:space="preserve"> </w:t>
      </w:r>
      <w:r>
        <w:rPr>
          <w:rFonts w:ascii="CMSS10" w:hAnsi="CMSS10" w:cs="CMSS10"/>
          <w:sz w:val="20"/>
          <w:szCs w:val="20"/>
        </w:rPr>
        <w:t>seen</w:t>
      </w:r>
      <w:r w:rsidR="00B12CE2">
        <w:rPr>
          <w:rFonts w:ascii="CMSS10" w:hAnsi="CMSS10" w:cs="CMSS10"/>
          <w:sz w:val="20"/>
          <w:szCs w:val="20"/>
        </w:rPr>
        <w:t xml:space="preserve"> </w:t>
      </w:r>
      <w:r>
        <w:rPr>
          <w:rFonts w:ascii="CMSS10" w:hAnsi="CMSS10" w:cs="CMSS10"/>
          <w:sz w:val="20"/>
          <w:szCs w:val="20"/>
        </w:rPr>
        <w:t>before. The two-stage algorithm shows model accuracy and generalizability in lifestyle identi</w:t>
      </w:r>
      <w:r w:rsidR="00B12CE2">
        <w:rPr>
          <w:rFonts w:ascii="CMSS10" w:hAnsi="CMSS10" w:cs="CMSS10"/>
          <w:sz w:val="20"/>
          <w:szCs w:val="20"/>
        </w:rPr>
        <w:t>fi</w:t>
      </w:r>
      <w:r>
        <w:rPr>
          <w:rFonts w:ascii="CMSS10" w:hAnsi="CMSS10" w:cs="CMSS10"/>
          <w:sz w:val="20"/>
          <w:szCs w:val="20"/>
        </w:rPr>
        <w:t>cation and prediction (both for a novel trajectory and a novel user) that</w:t>
      </w:r>
      <w:r w:rsidR="00C06CC7">
        <w:rPr>
          <w:rFonts w:ascii="CMSS10" w:hAnsi="CMSS10" w:cs="CMSS10"/>
          <w:sz w:val="20"/>
          <w:szCs w:val="20"/>
        </w:rPr>
        <w:t xml:space="preserve"> </w:t>
      </w:r>
      <w:r>
        <w:rPr>
          <w:rFonts w:ascii="CMSS10" w:hAnsi="CMSS10" w:cs="CMSS10"/>
          <w:sz w:val="20"/>
          <w:szCs w:val="20"/>
        </w:rPr>
        <w:t>are superior to those shown by state-of-the-art algorithms.</w:t>
      </w:r>
    </w:p>
    <w:p w14:paraId="060246BF" w14:textId="2060C583" w:rsidR="009D7684" w:rsidRDefault="009D7684" w:rsidP="009D7684"/>
    <w:p w14:paraId="3B85E7F0" w14:textId="34396BB4" w:rsidR="009D7684" w:rsidRDefault="009D7684" w:rsidP="009D7684">
      <w:r>
        <w:t>In this paper, we explain the code for this research.</w:t>
      </w:r>
    </w:p>
    <w:p w14:paraId="19E5A725" w14:textId="57F90E9D" w:rsidR="009D7684" w:rsidRDefault="009D7684" w:rsidP="009D7684">
      <w:r>
        <w:t xml:space="preserve">The original raw datasets are </w:t>
      </w:r>
      <w:r w:rsidRPr="00142968">
        <w:t xml:space="preserve">Google History Location </w:t>
      </w:r>
      <w:r w:rsidR="00142968" w:rsidRPr="00142968">
        <w:t xml:space="preserve">JSON files </w:t>
      </w:r>
      <w:r w:rsidR="00142968">
        <w:t xml:space="preserve">collected </w:t>
      </w:r>
      <w:r>
        <w:t xml:space="preserve">from 38 subjects. </w:t>
      </w:r>
      <w:r w:rsidR="00142968">
        <w:t>Due to</w:t>
      </w:r>
      <w:r>
        <w:t xml:space="preserve"> privacy </w:t>
      </w:r>
      <w:r w:rsidRPr="00E93EE1">
        <w:rPr>
          <w:noProof/>
        </w:rPr>
        <w:t>concern</w:t>
      </w:r>
      <w:r w:rsidR="00B12CE2">
        <w:rPr>
          <w:noProof/>
        </w:rPr>
        <w:t>s</w:t>
      </w:r>
      <w:r w:rsidR="00E93EE1">
        <w:rPr>
          <w:noProof/>
        </w:rPr>
        <w:t>,</w:t>
      </w:r>
      <w:r>
        <w:t xml:space="preserve"> we only supply processed data of these </w:t>
      </w:r>
      <w:r w:rsidRPr="0018431A">
        <w:t>subjects in folder ./data/npData</w:t>
      </w:r>
      <w:r>
        <w:t>.</w:t>
      </w:r>
    </w:p>
    <w:p w14:paraId="17BBF243" w14:textId="3DBAEA24" w:rsidR="009D7684" w:rsidRDefault="009D7684" w:rsidP="009D7684">
      <w:r>
        <w:t xml:space="preserve">There are </w:t>
      </w:r>
      <w:r w:rsidR="000A1E30">
        <w:t>three</w:t>
      </w:r>
      <w:r>
        <w:t xml:space="preserve"> group</w:t>
      </w:r>
      <w:r w:rsidR="00524E89">
        <w:t>s</w:t>
      </w:r>
      <w:r>
        <w:t xml:space="preserve"> of packages in this code:</w:t>
      </w:r>
    </w:p>
    <w:p w14:paraId="51073384" w14:textId="0398C0F9" w:rsidR="009D7684" w:rsidRDefault="00E93EE1" w:rsidP="009D7684">
      <w:pPr>
        <w:pStyle w:val="ListParagraph"/>
        <w:numPr>
          <w:ilvl w:val="0"/>
          <w:numId w:val="1"/>
        </w:numPr>
      </w:pPr>
      <w:r>
        <w:rPr>
          <w:noProof/>
        </w:rPr>
        <w:t>The p</w:t>
      </w:r>
      <w:r w:rsidR="009D7684" w:rsidRPr="00E93EE1">
        <w:rPr>
          <w:noProof/>
        </w:rPr>
        <w:t>reprocessed</w:t>
      </w:r>
      <w:r w:rsidR="009D7684">
        <w:t xml:space="preserve"> package, which </w:t>
      </w:r>
      <w:r w:rsidR="009D7684" w:rsidRPr="00E93EE1">
        <w:rPr>
          <w:noProof/>
        </w:rPr>
        <w:t>include</w:t>
      </w:r>
      <w:r>
        <w:rPr>
          <w:noProof/>
        </w:rPr>
        <w:t>s</w:t>
      </w:r>
      <w:r w:rsidR="009D7684">
        <w:t>:</w:t>
      </w:r>
    </w:p>
    <w:p w14:paraId="0269F68F" w14:textId="2A9D88A1" w:rsidR="009D7684" w:rsidRDefault="009D7684" w:rsidP="00324256">
      <w:pPr>
        <w:pStyle w:val="ListParagraph"/>
        <w:numPr>
          <w:ilvl w:val="1"/>
          <w:numId w:val="1"/>
        </w:numPr>
      </w:pPr>
      <w:r>
        <w:t xml:space="preserve">prepare.py: The pipeline for </w:t>
      </w:r>
      <w:r w:rsidRPr="00E93EE1">
        <w:rPr>
          <w:noProof/>
        </w:rPr>
        <w:t>creat</w:t>
      </w:r>
      <w:r w:rsidR="00E93EE1">
        <w:rPr>
          <w:noProof/>
        </w:rPr>
        <w:t>ing</w:t>
      </w:r>
      <w:r>
        <w:t xml:space="preserve"> trajectories from JSON files</w:t>
      </w:r>
    </w:p>
    <w:p w14:paraId="60182244" w14:textId="12578A8E" w:rsidR="009D7684" w:rsidRDefault="009D7684" w:rsidP="009D7684">
      <w:pPr>
        <w:pStyle w:val="ListParagraph"/>
        <w:numPr>
          <w:ilvl w:val="1"/>
          <w:numId w:val="1"/>
        </w:numPr>
      </w:pPr>
      <w:r>
        <w:t>util.py: Users and their POIs and the meaning of these POIs (in numbers)</w:t>
      </w:r>
    </w:p>
    <w:p w14:paraId="157A5CD5" w14:textId="0CD5FE79" w:rsidR="00324256" w:rsidRDefault="00324256" w:rsidP="00324256">
      <w:pPr>
        <w:pStyle w:val="ListParagraph"/>
        <w:numPr>
          <w:ilvl w:val="0"/>
          <w:numId w:val="1"/>
        </w:numPr>
      </w:pPr>
      <w:r>
        <w:t>Identify lifestyle</w:t>
      </w:r>
      <w:r w:rsidR="00E93EE1">
        <w:t xml:space="preserve"> package</w:t>
      </w:r>
      <w:r>
        <w:t>:</w:t>
      </w:r>
    </w:p>
    <w:p w14:paraId="164CF45F" w14:textId="436B151F" w:rsidR="00324256" w:rsidRPr="00324256" w:rsidRDefault="00324256" w:rsidP="00324256">
      <w:pPr>
        <w:pStyle w:val="ListParagraph"/>
        <w:numPr>
          <w:ilvl w:val="1"/>
          <w:numId w:val="1"/>
        </w:numPr>
      </w:pPr>
      <w:r w:rsidRPr="00324256">
        <w:t>w2v_optimum: Identify the lifestyles for these trajectories using word2vec</w:t>
      </w:r>
    </w:p>
    <w:p w14:paraId="53F38D86" w14:textId="1B486532" w:rsidR="009D7684" w:rsidRDefault="00324256" w:rsidP="009D7684">
      <w:pPr>
        <w:pStyle w:val="ListParagraph"/>
        <w:numPr>
          <w:ilvl w:val="0"/>
          <w:numId w:val="1"/>
        </w:numPr>
      </w:pPr>
      <w:r>
        <w:t>Predict lifestyle</w:t>
      </w:r>
      <w:r w:rsidR="00E93EE1">
        <w:t xml:space="preserve"> package</w:t>
      </w:r>
      <w:r>
        <w:t xml:space="preserve">: </w:t>
      </w:r>
      <w:r w:rsidR="009D7684">
        <w:t xml:space="preserve">For each </w:t>
      </w:r>
      <w:r w:rsidR="009D7684" w:rsidRPr="00E93EE1">
        <w:rPr>
          <w:noProof/>
        </w:rPr>
        <w:t>model</w:t>
      </w:r>
      <w:r w:rsidR="00E93EE1">
        <w:rPr>
          <w:noProof/>
        </w:rPr>
        <w:t>,</w:t>
      </w:r>
      <w:r w:rsidR="009D7684">
        <w:t xml:space="preserve"> we create a separate package:</w:t>
      </w:r>
    </w:p>
    <w:p w14:paraId="7E4D4B1A" w14:textId="3069017D" w:rsidR="009D7684" w:rsidRDefault="00324256" w:rsidP="009D7684">
      <w:pPr>
        <w:pStyle w:val="ListParagraph"/>
        <w:numPr>
          <w:ilvl w:val="1"/>
          <w:numId w:val="1"/>
        </w:numPr>
      </w:pPr>
      <w:r>
        <w:t>benchmark.py</w:t>
      </w:r>
      <w:r w:rsidR="00E93EE1">
        <w:t>,</w:t>
      </w:r>
      <w:r>
        <w:t xml:space="preserve"> include</w:t>
      </w:r>
      <w:r w:rsidR="00524E89">
        <w:t>s</w:t>
      </w:r>
      <w:r>
        <w:t xml:space="preserve"> </w:t>
      </w:r>
      <w:r w:rsidRPr="00E93EE1">
        <w:rPr>
          <w:noProof/>
        </w:rPr>
        <w:t>SVM</w:t>
      </w:r>
      <w:r>
        <w:t xml:space="preserve"> and all </w:t>
      </w:r>
      <w:r w:rsidRPr="00E93EE1">
        <w:rPr>
          <w:noProof/>
        </w:rPr>
        <w:t>its</w:t>
      </w:r>
      <w:r>
        <w:t xml:space="preserve"> type</w:t>
      </w:r>
      <w:r w:rsidR="00524E89">
        <w:t>s</w:t>
      </w:r>
      <w:r>
        <w:t>, and Naïve Bayes</w:t>
      </w:r>
    </w:p>
    <w:p w14:paraId="5AE579AD" w14:textId="68C8E1DD" w:rsidR="00324256" w:rsidRDefault="00324256" w:rsidP="009D7684">
      <w:pPr>
        <w:pStyle w:val="ListParagraph"/>
        <w:numPr>
          <w:ilvl w:val="1"/>
          <w:numId w:val="1"/>
        </w:numPr>
      </w:pPr>
      <w:r>
        <w:t>hmm</w:t>
      </w:r>
      <w:r w:rsidR="001131AD" w:rsidRPr="00324256">
        <w:t>_optimum</w:t>
      </w:r>
      <w:r>
        <w:t>.py</w:t>
      </w:r>
      <w:r w:rsidR="00E93EE1">
        <w:t>,</w:t>
      </w:r>
      <w:r>
        <w:t xml:space="preserve"> (also include</w:t>
      </w:r>
      <w:r w:rsidR="00524E89">
        <w:t>s</w:t>
      </w:r>
      <w:r>
        <w:t xml:space="preserve"> the files: my_hmm.py and my_base.py) include</w:t>
      </w:r>
      <w:r w:rsidR="00524E89">
        <w:t>s</w:t>
      </w:r>
      <w:r>
        <w:t xml:space="preserve"> </w:t>
      </w:r>
      <w:r w:rsidR="001131AD">
        <w:t>HMM</w:t>
      </w:r>
      <w:r>
        <w:t xml:space="preserve"> model</w:t>
      </w:r>
    </w:p>
    <w:p w14:paraId="47349DFF" w14:textId="7D8DDACF" w:rsidR="00324256" w:rsidRDefault="001131AD" w:rsidP="009D7684">
      <w:pPr>
        <w:pStyle w:val="ListParagraph"/>
        <w:numPr>
          <w:ilvl w:val="1"/>
          <w:numId w:val="1"/>
        </w:numPr>
      </w:pPr>
      <w:r>
        <w:t>rnn_</w:t>
      </w:r>
      <w:r w:rsidRPr="00324256">
        <w:t>optimum</w:t>
      </w:r>
      <w:r w:rsidR="00E93EE1">
        <w:t>.py,</w:t>
      </w:r>
      <w:r>
        <w:t xml:space="preserve"> include</w:t>
      </w:r>
      <w:r w:rsidR="00524E89">
        <w:t>s</w:t>
      </w:r>
      <w:r>
        <w:t xml:space="preserve"> the RNN model</w:t>
      </w:r>
    </w:p>
    <w:p w14:paraId="78A585BD" w14:textId="46103D3F" w:rsidR="001131AD" w:rsidRDefault="001131AD" w:rsidP="009D7684">
      <w:pPr>
        <w:pStyle w:val="ListParagraph"/>
        <w:numPr>
          <w:ilvl w:val="1"/>
          <w:numId w:val="1"/>
        </w:numPr>
      </w:pPr>
      <w:r>
        <w:t>cnn_optimum.</w:t>
      </w:r>
      <w:r w:rsidRPr="00323247">
        <w:rPr>
          <w:noProof/>
        </w:rPr>
        <w:t>py</w:t>
      </w:r>
      <w:r w:rsidR="00E93EE1" w:rsidRPr="00E93EE1">
        <w:rPr>
          <w:noProof/>
        </w:rPr>
        <w:t>,</w:t>
      </w:r>
      <w:r>
        <w:t xml:space="preserve"> include</w:t>
      </w:r>
      <w:r w:rsidR="00524E89">
        <w:t>s</w:t>
      </w:r>
      <w:r>
        <w:t xml:space="preserve"> the CNN model</w:t>
      </w:r>
    </w:p>
    <w:p w14:paraId="5D1A4C3B" w14:textId="780A7213" w:rsidR="001131AD" w:rsidRDefault="001131AD" w:rsidP="009D7684">
      <w:pPr>
        <w:pStyle w:val="ListParagraph"/>
        <w:numPr>
          <w:ilvl w:val="1"/>
          <w:numId w:val="1"/>
        </w:numPr>
      </w:pPr>
      <w:r>
        <w:t>lstm_optimum.</w:t>
      </w:r>
      <w:r w:rsidRPr="00323247">
        <w:rPr>
          <w:noProof/>
        </w:rPr>
        <w:t>py</w:t>
      </w:r>
      <w:r w:rsidR="00E93EE1" w:rsidRPr="00E93EE1">
        <w:rPr>
          <w:noProof/>
        </w:rPr>
        <w:t>,</w:t>
      </w:r>
      <w:r>
        <w:t xml:space="preserve"> include</w:t>
      </w:r>
      <w:r w:rsidR="00524E89">
        <w:t>s</w:t>
      </w:r>
      <w:r>
        <w:t xml:space="preserve"> the LSTM model</w:t>
      </w:r>
    </w:p>
    <w:p w14:paraId="296769AD" w14:textId="43C73B16" w:rsidR="001131AD" w:rsidRPr="009D7684" w:rsidRDefault="001131AD" w:rsidP="001131AD">
      <w:pPr>
        <w:pStyle w:val="ListParagraph"/>
        <w:numPr>
          <w:ilvl w:val="1"/>
          <w:numId w:val="1"/>
        </w:numPr>
      </w:pPr>
      <w:r>
        <w:t>blstm_optimum.</w:t>
      </w:r>
      <w:r w:rsidRPr="00323247">
        <w:rPr>
          <w:noProof/>
        </w:rPr>
        <w:t>py</w:t>
      </w:r>
      <w:r w:rsidR="00E93EE1" w:rsidRPr="00E93EE1">
        <w:rPr>
          <w:noProof/>
        </w:rPr>
        <w:t>,</w:t>
      </w:r>
      <w:r>
        <w:t xml:space="preserve"> include</w:t>
      </w:r>
      <w:r w:rsidR="00524E89">
        <w:t>s</w:t>
      </w:r>
      <w:r>
        <w:t xml:space="preserve"> the BLSTM model</w:t>
      </w:r>
    </w:p>
    <w:p w14:paraId="41301004" w14:textId="4D32A251" w:rsidR="001131AD" w:rsidRPr="009D7684" w:rsidRDefault="001131AD" w:rsidP="001131AD">
      <w:pPr>
        <w:pStyle w:val="ListParagraph"/>
        <w:numPr>
          <w:ilvl w:val="1"/>
          <w:numId w:val="1"/>
        </w:numPr>
      </w:pPr>
      <w:r>
        <w:t>cnnlstm_optimum.</w:t>
      </w:r>
      <w:r w:rsidRPr="00323247">
        <w:rPr>
          <w:noProof/>
        </w:rPr>
        <w:t>py</w:t>
      </w:r>
      <w:r w:rsidR="00E93EE1" w:rsidRPr="00E93EE1">
        <w:rPr>
          <w:noProof/>
        </w:rPr>
        <w:t>,</w:t>
      </w:r>
      <w:r>
        <w:t xml:space="preserve"> include</w:t>
      </w:r>
      <w:r w:rsidR="00524E89">
        <w:t>s</w:t>
      </w:r>
      <w:r>
        <w:t xml:space="preserve"> the LSTM with the CNN model</w:t>
      </w:r>
    </w:p>
    <w:p w14:paraId="2A01FD84" w14:textId="2A89E9C6" w:rsidR="001131AD" w:rsidRPr="001131AD" w:rsidRDefault="001131AD" w:rsidP="009D7684">
      <w:pPr>
        <w:pStyle w:val="ListParagraph"/>
        <w:numPr>
          <w:ilvl w:val="1"/>
          <w:numId w:val="1"/>
        </w:numPr>
      </w:pPr>
      <w:r w:rsidRPr="001131AD">
        <w:t>cnnblstm_optimum.</w:t>
      </w:r>
      <w:r w:rsidRPr="00323247">
        <w:rPr>
          <w:noProof/>
        </w:rPr>
        <w:t>py</w:t>
      </w:r>
      <w:r w:rsidR="00E93EE1">
        <w:rPr>
          <w:noProof/>
          <w:u w:val="thick" w:color="E2534F"/>
        </w:rPr>
        <w:t>,</w:t>
      </w:r>
      <w:r w:rsidRPr="001131AD">
        <w:t xml:space="preserve"> include</w:t>
      </w:r>
      <w:r w:rsidR="00524E89">
        <w:t>s</w:t>
      </w:r>
      <w:bookmarkStart w:id="0" w:name="_GoBack"/>
      <w:bookmarkEnd w:id="0"/>
      <w:r w:rsidRPr="001131AD">
        <w:t xml:space="preserve"> the BLSTM with the CNN model</w:t>
      </w:r>
      <w:r w:rsidR="008F2EE1">
        <w:t>.0</w:t>
      </w:r>
    </w:p>
    <w:sectPr w:rsidR="001131AD" w:rsidRPr="001131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MSS17">
    <w:altName w:val="Calibri"/>
    <w:panose1 w:val="00000000000000000000"/>
    <w:charset w:val="00"/>
    <w:family w:val="auto"/>
    <w:notTrueType/>
    <w:pitch w:val="default"/>
    <w:sig w:usb0="00000003" w:usb1="00000000" w:usb2="00000000" w:usb3="00000000" w:csb0="00000001" w:csb1="00000000"/>
  </w:font>
  <w:font w:name="CMSS10">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F201DA"/>
    <w:multiLevelType w:val="hybridMultilevel"/>
    <w:tmpl w:val="7F0EE00A"/>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K0NDE0NzK0MDE1NzJV0lEKTi0uzszPAykwqQUAQJFL0SwAAAA="/>
  </w:docVars>
  <w:rsids>
    <w:rsidRoot w:val="009C3CEE"/>
    <w:rsid w:val="00003F72"/>
    <w:rsid w:val="000A1E30"/>
    <w:rsid w:val="001131AD"/>
    <w:rsid w:val="00142968"/>
    <w:rsid w:val="0018431A"/>
    <w:rsid w:val="002F19B4"/>
    <w:rsid w:val="00311506"/>
    <w:rsid w:val="00323247"/>
    <w:rsid w:val="00324256"/>
    <w:rsid w:val="00517F45"/>
    <w:rsid w:val="00524E89"/>
    <w:rsid w:val="008F2EE1"/>
    <w:rsid w:val="00941386"/>
    <w:rsid w:val="00980995"/>
    <w:rsid w:val="009C3CEE"/>
    <w:rsid w:val="009D7684"/>
    <w:rsid w:val="009F77DC"/>
    <w:rsid w:val="00B12CE2"/>
    <w:rsid w:val="00B52492"/>
    <w:rsid w:val="00C06CC7"/>
    <w:rsid w:val="00E7179C"/>
    <w:rsid w:val="00E93EE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6E31A"/>
  <w15:chartTrackingRefBased/>
  <w15:docId w15:val="{76AFC14F-501C-45B6-B52F-22FCC6667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13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7684"/>
    <w:pPr>
      <w:ind w:left="720"/>
      <w:contextualSpacing/>
    </w:pPr>
  </w:style>
  <w:style w:type="character" w:styleId="CommentReference">
    <w:name w:val="annotation reference"/>
    <w:basedOn w:val="DefaultParagraphFont"/>
    <w:uiPriority w:val="99"/>
    <w:semiHidden/>
    <w:unhideWhenUsed/>
    <w:rsid w:val="00142968"/>
    <w:rPr>
      <w:sz w:val="16"/>
      <w:szCs w:val="16"/>
    </w:rPr>
  </w:style>
  <w:style w:type="paragraph" w:styleId="CommentText">
    <w:name w:val="annotation text"/>
    <w:basedOn w:val="Normal"/>
    <w:link w:val="CommentTextChar"/>
    <w:uiPriority w:val="99"/>
    <w:semiHidden/>
    <w:unhideWhenUsed/>
    <w:rsid w:val="00142968"/>
    <w:pPr>
      <w:spacing w:line="240" w:lineRule="auto"/>
    </w:pPr>
    <w:rPr>
      <w:sz w:val="20"/>
      <w:szCs w:val="20"/>
    </w:rPr>
  </w:style>
  <w:style w:type="character" w:customStyle="1" w:styleId="CommentTextChar">
    <w:name w:val="Comment Text Char"/>
    <w:basedOn w:val="DefaultParagraphFont"/>
    <w:link w:val="CommentText"/>
    <w:uiPriority w:val="99"/>
    <w:semiHidden/>
    <w:rsid w:val="00142968"/>
    <w:rPr>
      <w:sz w:val="20"/>
      <w:szCs w:val="20"/>
    </w:rPr>
  </w:style>
  <w:style w:type="paragraph" w:styleId="CommentSubject">
    <w:name w:val="annotation subject"/>
    <w:basedOn w:val="CommentText"/>
    <w:next w:val="CommentText"/>
    <w:link w:val="CommentSubjectChar"/>
    <w:uiPriority w:val="99"/>
    <w:semiHidden/>
    <w:unhideWhenUsed/>
    <w:rsid w:val="00142968"/>
    <w:rPr>
      <w:b/>
      <w:bCs/>
    </w:rPr>
  </w:style>
  <w:style w:type="character" w:customStyle="1" w:styleId="CommentSubjectChar">
    <w:name w:val="Comment Subject Char"/>
    <w:basedOn w:val="CommentTextChar"/>
    <w:link w:val="CommentSubject"/>
    <w:uiPriority w:val="99"/>
    <w:semiHidden/>
    <w:rsid w:val="00142968"/>
    <w:rPr>
      <w:b/>
      <w:bCs/>
      <w:sz w:val="20"/>
      <w:szCs w:val="20"/>
    </w:rPr>
  </w:style>
  <w:style w:type="paragraph" w:styleId="BalloonText">
    <w:name w:val="Balloon Text"/>
    <w:basedOn w:val="Normal"/>
    <w:link w:val="BalloonTextChar"/>
    <w:uiPriority w:val="99"/>
    <w:semiHidden/>
    <w:unhideWhenUsed/>
    <w:rsid w:val="001429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29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61</Words>
  <Characters>206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yal Ben Zion</dc:creator>
  <cp:keywords/>
  <dc:description/>
  <cp:lastModifiedBy>Boaz</cp:lastModifiedBy>
  <cp:revision>2</cp:revision>
  <dcterms:created xsi:type="dcterms:W3CDTF">2018-02-21T02:27:00Z</dcterms:created>
  <dcterms:modified xsi:type="dcterms:W3CDTF">2018-02-21T02:27:00Z</dcterms:modified>
</cp:coreProperties>
</file>